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B157BC" w:rsidRDefault="00B157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bookmarkStart w:id="0" w:name="_heading=h.gjdgxs" w:colFirst="0" w:colLast="0"/>
      <w:bookmarkStart w:id="1" w:name="_GoBack"/>
      <w:bookmarkEnd w:id="0"/>
      <w:bookmarkEnd w:id="1"/>
    </w:p>
    <w:p w14:paraId="00000002" w14:textId="77777777" w:rsidR="00B157BC" w:rsidRDefault="00B157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3" w14:textId="77777777" w:rsidR="00B157BC" w:rsidRDefault="00175F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ATE]</w:t>
      </w:r>
    </w:p>
    <w:p w14:paraId="00000004" w14:textId="77777777" w:rsidR="00B157BC" w:rsidRDefault="00B157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5" w14:textId="77777777" w:rsidR="00B157BC" w:rsidRDefault="00B157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6" w14:textId="77777777" w:rsidR="00B157BC" w:rsidRDefault="00175F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ntact Name</w:t>
      </w:r>
    </w:p>
    <w:p w14:paraId="00000007" w14:textId="77777777" w:rsidR="00B157BC" w:rsidRDefault="00175F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ddress</w:t>
      </w:r>
    </w:p>
    <w:p w14:paraId="00000008" w14:textId="77777777" w:rsidR="00B157BC" w:rsidRDefault="00175F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ddress2</w:t>
      </w:r>
      <w:r>
        <w:tab/>
      </w:r>
    </w:p>
    <w:p w14:paraId="00000009" w14:textId="77777777" w:rsidR="00B157BC" w:rsidRDefault="00175F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ity</w:t>
      </w:r>
    </w:p>
    <w:p w14:paraId="0000000A" w14:textId="77777777" w:rsidR="00B157BC" w:rsidRDefault="00175F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Province</w:t>
      </w:r>
    </w:p>
    <w:p w14:paraId="0000000B" w14:textId="77777777" w:rsidR="00B157BC" w:rsidRDefault="00175F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Postal Code</w:t>
      </w:r>
    </w:p>
    <w:p w14:paraId="0000000C" w14:textId="77777777" w:rsidR="00B157BC" w:rsidRDefault="00B157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0D" w14:textId="77777777" w:rsidR="00B157BC" w:rsidRDefault="00B157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0E" w14:textId="77777777" w:rsidR="00B157BC" w:rsidRDefault="00B157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0F" w14:textId="77777777" w:rsidR="00B157BC" w:rsidRDefault="00175F0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b/>
          <w:color w:val="000000"/>
        </w:rPr>
        <w:t xml:space="preserve">RE: </w:t>
      </w:r>
      <w:r>
        <w:rPr>
          <w:b/>
        </w:rPr>
        <w:t xml:space="preserve">RETURN OF MONIES AND </w:t>
      </w:r>
      <w:r>
        <w:rPr>
          <w:b/>
          <w:color w:val="000000"/>
        </w:rPr>
        <w:t>CANCELLATION OF PURCHASE ORDER</w:t>
      </w:r>
    </w:p>
    <w:p w14:paraId="00000010" w14:textId="77777777" w:rsidR="00B157BC" w:rsidRDefault="00B157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1" w14:textId="77777777" w:rsidR="00B157BC" w:rsidRDefault="00B157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2" w14:textId="77777777" w:rsidR="00B157BC" w:rsidRDefault="00175F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Dear [CONTACT NAME],</w:t>
      </w:r>
    </w:p>
    <w:p w14:paraId="00000013" w14:textId="77777777" w:rsidR="00B157BC" w:rsidRDefault="00B157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4" w14:textId="77777777" w:rsidR="00B157BC" w:rsidRDefault="00175F0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Our order [NUMBER], dated [DATE] for [DESCRIBE GOODS] was paid [DATE]</w:t>
      </w:r>
      <w:r>
        <w:t>. Please find attached proof of payment.</w:t>
      </w:r>
    </w:p>
    <w:p w14:paraId="00000015" w14:textId="77777777" w:rsidR="00B157BC" w:rsidRDefault="00B157B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6" w14:textId="37A751B3" w:rsidR="00B157BC" w:rsidRDefault="002D145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By a letter dated [DATE], w</w:t>
      </w:r>
      <w:r w:rsidR="00175F0A">
        <w:rPr>
          <w:color w:val="000000"/>
        </w:rPr>
        <w:t>e demanded immediate delivery of the goods</w:t>
      </w:r>
      <w:r>
        <w:rPr>
          <w:color w:val="000000"/>
        </w:rPr>
        <w:t>.</w:t>
      </w:r>
      <w:r w:rsidR="00175F0A">
        <w:rPr>
          <w:color w:val="000000"/>
        </w:rPr>
        <w:t xml:space="preserve"> </w:t>
      </w:r>
    </w:p>
    <w:p w14:paraId="00000017" w14:textId="77777777" w:rsidR="00B157BC" w:rsidRDefault="00B157B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8" w14:textId="77777777" w:rsidR="00B157BC" w:rsidRDefault="00175F0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We still have not received the goods. Therefore we have no option but to demand the return of our money, and to cancel the order because of an excessive delay in delivery .</w:t>
      </w:r>
    </w:p>
    <w:p w14:paraId="00000019" w14:textId="77777777" w:rsidR="00B157BC" w:rsidRDefault="00B157B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A" w14:textId="77777777" w:rsidR="00B157BC" w:rsidRDefault="00175F0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t xml:space="preserve">We also wish to </w:t>
      </w:r>
      <w:r>
        <w:rPr>
          <w:color w:val="000000"/>
        </w:rPr>
        <w:t xml:space="preserve"> notif</w:t>
      </w:r>
      <w:r>
        <w:t>y you</w:t>
      </w:r>
      <w:r>
        <w:rPr>
          <w:color w:val="000000"/>
        </w:rPr>
        <w:t xml:space="preserve"> that, if we do not receive a refund of our money in this office within [NUMBER] days of the date of this letter, legal action to press for the return of our money without further notice to you, will be taken.</w:t>
      </w:r>
    </w:p>
    <w:p w14:paraId="0000001B" w14:textId="77777777" w:rsidR="00B157BC" w:rsidRDefault="00B157B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C" w14:textId="77777777" w:rsidR="00B157BC" w:rsidRDefault="00175F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 await confirmation of receipt of this letter and your action to the above requests.</w:t>
      </w:r>
    </w:p>
    <w:p w14:paraId="0000001D" w14:textId="77777777" w:rsidR="00B157BC" w:rsidRDefault="00B157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E" w14:textId="77777777" w:rsidR="00B157BC" w:rsidRDefault="00175F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Kind Regards,</w:t>
      </w:r>
    </w:p>
    <w:p w14:paraId="0000001F" w14:textId="77777777" w:rsidR="00B157BC" w:rsidRDefault="00B157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20" w14:textId="77777777" w:rsidR="00B157BC" w:rsidRDefault="00B157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21" w14:textId="77777777" w:rsidR="00B157BC" w:rsidRDefault="00B157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22" w14:textId="77777777" w:rsidR="00B157BC" w:rsidRDefault="00B157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23" w14:textId="77777777" w:rsidR="00B157BC" w:rsidRDefault="00175F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OUR NAME]</w:t>
      </w:r>
    </w:p>
    <w:p w14:paraId="00000024" w14:textId="77777777" w:rsidR="00B157BC" w:rsidRDefault="00175F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YOUR TITLE]</w:t>
      </w:r>
    </w:p>
    <w:p w14:paraId="00000025" w14:textId="77777777" w:rsidR="00B157BC" w:rsidRDefault="00175F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YOUR PHONE NUMBER]</w:t>
      </w:r>
    </w:p>
    <w:p w14:paraId="00000026" w14:textId="77777777" w:rsidR="00B157BC" w:rsidRDefault="00175F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 xml:space="preserve">[YOUREMAIL@YOURCOMPANY.COM] </w:t>
      </w:r>
    </w:p>
    <w:p w14:paraId="00000027" w14:textId="77777777" w:rsidR="00B157BC" w:rsidRDefault="00B157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28" w14:textId="77777777" w:rsidR="00B157BC" w:rsidRDefault="00B157B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29" w14:textId="77777777" w:rsidR="00B157BC" w:rsidRDefault="00175F0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Copy to [NAME OF LAWYER]</w:t>
      </w:r>
    </w:p>
    <w:p w14:paraId="0000002A" w14:textId="77777777" w:rsidR="00B157BC" w:rsidRDefault="00B157B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sectPr w:rsidR="00B157BC">
      <w:headerReference w:type="default" r:id="rId7"/>
      <w:footerReference w:type="default" r:id="rId8"/>
      <w:pgSz w:w="12240" w:h="15840"/>
      <w:pgMar w:top="1440"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4EA8EF" w14:textId="77777777" w:rsidR="00175F0A" w:rsidRDefault="00175F0A">
      <w:r>
        <w:separator/>
      </w:r>
    </w:p>
  </w:endnote>
  <w:endnote w:type="continuationSeparator" w:id="0">
    <w:p w14:paraId="660E0A1F" w14:textId="77777777" w:rsidR="00175F0A" w:rsidRDefault="00175F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2C" w14:textId="77777777" w:rsidR="00B157BC" w:rsidRDefault="00175F0A">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color w:val="000000"/>
        <w:sz w:val="18"/>
        <w:szCs w:val="18"/>
      </w:rPr>
    </w:pPr>
    <w:r>
      <w:rPr>
        <w:rFonts w:ascii="Arial" w:eastAsia="Arial" w:hAnsi="Arial" w:cs="Arial"/>
        <w:b/>
        <w:color w:val="000000"/>
        <w:sz w:val="18"/>
        <w:szCs w:val="18"/>
      </w:rPr>
      <w:t xml:space="preserve">[YOUR COMPANY NAME] </w:t>
    </w:r>
  </w:p>
  <w:p w14:paraId="0000002D" w14:textId="77777777" w:rsidR="00B157BC" w:rsidRDefault="00175F0A">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color w:val="000000"/>
        <w:sz w:val="18"/>
        <w:szCs w:val="18"/>
      </w:rPr>
    </w:pPr>
    <w:r>
      <w:rPr>
        <w:rFonts w:ascii="Arial" w:eastAsia="Arial" w:hAnsi="Arial" w:cs="Arial"/>
        <w:color w:val="000000"/>
        <w:sz w:val="18"/>
        <w:szCs w:val="18"/>
      </w:rPr>
      <w:t xml:space="preserve">[YOUR COMPLETE ADDRESS] </w:t>
    </w:r>
  </w:p>
  <w:p w14:paraId="0000002E" w14:textId="77777777" w:rsidR="00B157BC" w:rsidRDefault="00175F0A">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sz w:val="18"/>
        <w:szCs w:val="18"/>
      </w:rPr>
    </w:pPr>
    <w:r>
      <w:rPr>
        <w:rFonts w:ascii="Arial" w:eastAsia="Arial" w:hAnsi="Arial" w:cs="Arial"/>
        <w:color w:val="000000"/>
        <w:sz w:val="18"/>
        <w:szCs w:val="18"/>
      </w:rPr>
      <w:t>Tel: [YOUR PHONE NUMBER] / Fax: [YOUR FAX NUMBER]</w:t>
    </w:r>
  </w:p>
  <w:p w14:paraId="0000002F" w14:textId="77777777" w:rsidR="00B157BC" w:rsidRDefault="00F54EE8">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color w:val="0000FF"/>
        <w:sz w:val="18"/>
        <w:szCs w:val="18"/>
        <w:u w:val="single"/>
      </w:rPr>
    </w:pPr>
    <w:hyperlink r:id="rId1">
      <w:r w:rsidR="00175F0A">
        <w:rPr>
          <w:rFonts w:ascii="Arial" w:eastAsia="Arial" w:hAnsi="Arial" w:cs="Arial"/>
          <w:color w:val="0000FF"/>
          <w:sz w:val="18"/>
          <w:szCs w:val="18"/>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B8EAF3" w14:textId="77777777" w:rsidR="00175F0A" w:rsidRDefault="00175F0A">
      <w:r>
        <w:separator/>
      </w:r>
    </w:p>
  </w:footnote>
  <w:footnote w:type="continuationSeparator" w:id="0">
    <w:p w14:paraId="492953C8" w14:textId="77777777" w:rsidR="00175F0A" w:rsidRDefault="00175F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2B" w14:textId="77777777" w:rsidR="00B157BC" w:rsidRDefault="00B157BC">
    <w:pPr>
      <w:widowControl w:val="0"/>
      <w:pBdr>
        <w:top w:val="nil"/>
        <w:left w:val="nil"/>
        <w:bottom w:val="nil"/>
        <w:right w:val="nil"/>
        <w:between w:val="nil"/>
      </w:pBd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rPr>
        <w:rFonts w:ascii="Arial" w:eastAsia="Arial" w:hAnsi="Arial" w:cs="Arial"/>
        <w:color w:val="000000"/>
        <w:sz w:val="13"/>
        <w:szCs w:val="13"/>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3M7c0tDA1NDE1NrFQ0lEKTi0uzszPAykwrAUAU1KD3iwAAAA="/>
    <w:docVar w:name="Description" w:val="Use template to request return of monies due to late delivery and cancellation of the purchase order"/>
    <w:docVar w:name="Excerpt" w:val="Our order [NUMBER], dated [DATE] for [DESCRIBE GOODS] was paid [DATE]. Please find attached proof of payment. We demanded immediate delivery of the goods by a letter dated [DATE]."/>
    <w:docVar w:name="Source" w:val="www.blitz-doc.com"/>
    <w:docVar w:name="Tags" w:val="order, date, goods, payment, delivery, immediate, delay, received, return of monies, cancel, refund, legal action, "/>
  </w:docVars>
  <w:rsids>
    <w:rsidRoot w:val="00B157BC"/>
    <w:rsid w:val="00175F0A"/>
    <w:rsid w:val="002D1457"/>
    <w:rsid w:val="003216E4"/>
    <w:rsid w:val="00B157BC"/>
    <w:rsid w:val="00B70FDA"/>
    <w:rsid w:val="00F23F3D"/>
    <w:rsid w:val="00F54E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509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GB"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eastAsia="x-none"/>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VuJCv6Dw8dcQkWOtwB4cdSmP/Bg==">AMUW2mVC8ap88m6c77Gq4fYkr66WH1u8e/HeJnnBq7dVzIa9vI4GmjBotIlrTv46k/hyScE5zhm30VpJaVo9YVc8dLMmMDg7dH4/V1MXdmqmbOvNZpZsIjIbJIvoOIgMNgILbT74BtN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60</Words>
  <Characters>769</Characters>
  <Application>Microsoft Office Word</Application>
  <DocSecurity>0</DocSecurity>
  <Lines>45</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20T09:47:00Z</dcterms:created>
  <dcterms:modified xsi:type="dcterms:W3CDTF">2019-10-21T19:15:00Z</dcterms:modified>
  <cp:category/>
</cp:coreProperties>
</file>